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5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5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5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5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5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5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Xd4d625c443578a3ee9cc1fef943ad5cce6ce12a"/>
    <w:p>
      <w:pPr>
        <w:pStyle w:val="Heading2"/>
      </w:pPr>
      <w:r>
        <w:t xml:space="preserve">References (TODO: Update Missing 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2-11T23:35:51Z</dcterms:created>
  <dcterms:modified xsi:type="dcterms:W3CDTF">2022-02-11T2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